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334BCA" w14:textId="691090A8" w:rsidR="00B35CDA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                                                              </w:t>
      </w:r>
    </w:p>
    <w:p w14:paraId="7E8A1518" w14:textId="4F508D26" w:rsidR="00122E0E" w:rsidRDefault="004558F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ear Parent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/guardian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122E0E" w:rsidRPr="00466EDC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nd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July 2020</w:t>
      </w:r>
    </w:p>
    <w:p w14:paraId="7AEF6CAE" w14:textId="125835BA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4E29496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20F2719A" w14:textId="23FFDDCA" w:rsidR="00944549" w:rsidRPr="00AE672F" w:rsidRDefault="00466EDC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London Elit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basketball club would like to invite your son to join our U1</w:t>
      </w:r>
      <w:r w:rsidR="00E25E64">
        <w:rPr>
          <w:rFonts w:ascii="Century Gothic" w:eastAsia="Times New Roman" w:hAnsi="Century Gothic" w:cs="Arial"/>
          <w:color w:val="222222"/>
          <w:lang w:eastAsia="en-GB"/>
        </w:rPr>
        <w:t>6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team which will open opportunity to play under experience coaches, have a great pathway into basketball and what is most important will create an opportunity to work on their basketball skills. </w:t>
      </w:r>
      <w:r w:rsidR="00E25E64">
        <w:rPr>
          <w:rFonts w:ascii="Century Gothic" w:eastAsia="Times New Roman" w:hAnsi="Century Gothic" w:cs="Arial"/>
          <w:color w:val="222222"/>
          <w:lang w:eastAsia="en-GB"/>
        </w:rPr>
        <w:t xml:space="preserve">In season 20-21 we will play at International stage in competition European Youth Basketball league.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Please check details below: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124ACCEC" w14:textId="41CEF4DF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programme we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are based a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lec Reed Academy.</w:t>
      </w:r>
    </w:p>
    <w:p w14:paraId="5AA440FD" w14:textId="772376AF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raining sessions and home games will t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ke place at Alec Reed Academy, </w:t>
      </w:r>
      <w:proofErr w:type="spellStart"/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>Bengarth</w:t>
      </w:r>
      <w:proofErr w:type="spellEnd"/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Rd, Northolt UB5 5LQ</w:t>
      </w:r>
    </w:p>
    <w:p w14:paraId="6A5E2025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38041D68" w14:textId="77777777" w:rsidR="00F920A3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10E90330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62C0B33" w14:textId="56C25D92" w:rsidR="00D62EE0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D536D2">
        <w:rPr>
          <w:rFonts w:ascii="Century Gothic" w:eastAsia="Times New Roman" w:hAnsi="Century Gothic" w:cs="Arial"/>
          <w:bCs/>
          <w:color w:val="222222"/>
          <w:lang w:eastAsia="en-GB"/>
        </w:rPr>
        <w:t>6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squad are entered into the C</w:t>
      </w:r>
      <w:r w:rsidR="00F014D1" w:rsidRPr="00AE672F">
        <w:rPr>
          <w:rFonts w:ascii="Century Gothic" w:eastAsia="Times New Roman" w:hAnsi="Century Gothic" w:cs="Arial"/>
          <w:bCs/>
          <w:color w:val="222222"/>
          <w:lang w:eastAsia="en-GB"/>
        </w:rPr>
        <w:t>ommunity Basketball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League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and National Leagu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e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</w:t>
      </w:r>
      <w:r w:rsidR="00A55276" w:rsidRPr="00AE672F">
        <w:rPr>
          <w:rFonts w:ascii="Century Gothic" w:eastAsia="Times New Roman" w:hAnsi="Century Gothic" w:cs="Arial"/>
          <w:bCs/>
          <w:color w:val="222222"/>
          <w:lang w:eastAsia="en-GB"/>
        </w:rPr>
        <w:t>officials’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fees and all costs associated with competitions</w:t>
      </w:r>
      <w:r w:rsidR="00D056AF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A Payment of 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£50.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is due at the beginning of the season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01/09/</w:t>
      </w:r>
      <w:r w:rsidR="00466EDC">
        <w:rPr>
          <w:rFonts w:ascii="Century Gothic" w:eastAsia="Times New Roman" w:hAnsi="Century Gothic" w:cs="Arial"/>
          <w:bCs/>
          <w:color w:val="222222"/>
          <w:lang w:eastAsia="en-GB"/>
        </w:rPr>
        <w:t>20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  <w:r w:rsidR="003B6CCA" w:rsidRPr="00AE672F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093EF306" w14:textId="08F3D81A" w:rsidR="001C1648" w:rsidRPr="00AE672F" w:rsidRDefault="001C1648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Competition schedule for whole season to arrive early August 2020.</w:t>
      </w:r>
    </w:p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49757E89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eams below 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subscription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eague registration, player registrations and 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official’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</w:t>
      </w:r>
      <w:proofErr w:type="gramStart"/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>have to</w:t>
      </w:r>
      <w:proofErr w:type="gramEnd"/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433431CF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4467B149" w14:textId="77777777" w:rsidR="00F920A3" w:rsidRPr="00AE672F" w:rsidRDefault="00F920A3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Payment Schedule</w:t>
      </w:r>
    </w:p>
    <w:p w14:paraId="59090440" w14:textId="1264D4BA" w:rsidR="00F920A3" w:rsidRPr="00AE672F" w:rsidRDefault="00F920A3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414190E7" w14:textId="632C558F" w:rsidR="00776F54" w:rsidRPr="00AE672F" w:rsidRDefault="00776F54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13/08/1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3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D536D2">
        <w:rPr>
          <w:rFonts w:ascii="Century Gothic" w:eastAsia="Times New Roman" w:hAnsi="Century Gothic" w:cs="Arial"/>
          <w:color w:val="222222"/>
          <w:lang w:eastAsia="en-GB"/>
        </w:rPr>
        <w:t>0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08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8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</w:p>
    <w:p w14:paraId="49F4F712" w14:textId="285A3F4A" w:rsidR="00F920A3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9/1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944549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44549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944549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944549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9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0/09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</w:p>
    <w:p w14:paraId="55B755FD" w14:textId="6FE527E3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10/1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10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10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</w:p>
    <w:p w14:paraId="756AACB0" w14:textId="067BC45C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11/1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11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0/11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</w:p>
    <w:p w14:paraId="186FDDB7" w14:textId="71A79995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12/1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12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12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</w:p>
    <w:p w14:paraId="16998009" w14:textId="53ED9F52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1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1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1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1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19D1A8D9" w14:textId="2211AFD0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2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2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28/02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1B473C90" w14:textId="5C199C35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3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3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31/03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16EB2ED7" w14:textId="28491461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4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4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0/04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5770AF5E" w14:textId="01AF0BEC" w:rsidR="00B360DD" w:rsidRPr="00AE672F" w:rsidRDefault="009219DA" w:rsidP="009219DA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5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5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5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19048B02" w14:textId="5FB6E3C4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lastRenderedPageBreak/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6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6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6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5E5587BE" w14:textId="31C20C0C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7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>3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7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15/07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124570D3" w14:textId="77777777" w:rsidR="00B360DD" w:rsidRPr="00AE672F" w:rsidRDefault="00B360D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D05F83E" w14:textId="025AAE17" w:rsidR="004558FD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the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subscription will not be able to participate in the programme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extra charge 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122E0E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09BE9C8A" w14:textId="7087FFBF" w:rsidR="00466EDC" w:rsidRDefault="00466EDC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26BF5B0" w14:textId="77777777" w:rsidR="00466EDC" w:rsidRPr="00AE672F" w:rsidRDefault="00466EDC" w:rsidP="00466EDC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Training</w:t>
      </w:r>
    </w:p>
    <w:p w14:paraId="02BD1504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</w:p>
    <w:p w14:paraId="2ADBF726" w14:textId="658141C6" w:rsidR="00466EDC" w:rsidRPr="00AE672F" w:rsidRDefault="00D536D2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Mondays:</w:t>
      </w:r>
      <w:r w:rsidR="00466EDC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5</w:t>
      </w:r>
      <w:r w:rsidR="00466EDC" w:rsidRPr="00AE672F">
        <w:rPr>
          <w:rFonts w:ascii="Century Gothic" w:eastAsia="Times New Roman" w:hAnsi="Century Gothic" w:cs="Arial"/>
          <w:bCs/>
          <w:color w:val="222222"/>
          <w:lang w:eastAsia="en-GB"/>
        </w:rPr>
        <w:t>-7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466EDC" w:rsidRPr="00AE672F">
        <w:rPr>
          <w:rFonts w:ascii="Century Gothic" w:eastAsia="Times New Roman" w:hAnsi="Century Gothic" w:cs="Arial"/>
          <w:bCs/>
          <w:color w:val="222222"/>
          <w:lang w:eastAsia="en-GB"/>
        </w:rPr>
        <w:t>pm at Alec Reed Academy</w:t>
      </w:r>
    </w:p>
    <w:p w14:paraId="53A53C39" w14:textId="2D601584" w:rsidR="00466EDC" w:rsidRDefault="00B72AB5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ursdays: 4:30-6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times TBC)</w:t>
      </w:r>
    </w:p>
    <w:p w14:paraId="05043D96" w14:textId="46BE7330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Saturday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/Sunday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: home games.</w:t>
      </w:r>
    </w:p>
    <w:p w14:paraId="0EBB660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645FFC5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672119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11AA733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568D3055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18420CC" w14:textId="77777777" w:rsidR="00466EDC" w:rsidRPr="00285EA5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Team Kit</w:t>
      </w:r>
    </w:p>
    <w:p w14:paraId="44EAE583" w14:textId="50B46D82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2 sets of playing uniforms with name printed on the back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  <w:t>£8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5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.00</w:t>
      </w:r>
    </w:p>
    <w:p w14:paraId="2957DF49" w14:textId="77777777" w:rsidR="00C37C4B" w:rsidRPr="00AE672F" w:rsidRDefault="00C37C4B" w:rsidP="00C37C4B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Reversible training uniform (1 vest and 1 shorts)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  <w:t>£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25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.00</w:t>
      </w:r>
    </w:p>
    <w:p w14:paraId="02739D4C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28662F3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Optional:</w:t>
      </w:r>
    </w:p>
    <w:p w14:paraId="732E638A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1 warm up t-shir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  <w:t>£1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5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.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0108CD71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-shirt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£1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.00</w:t>
      </w:r>
    </w:p>
    <w:p w14:paraId="49BE075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racksui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  <w:t>£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45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.00</w:t>
      </w:r>
    </w:p>
    <w:p w14:paraId="1A2D9E82" w14:textId="77777777" w:rsidR="00466EDC" w:rsidRPr="00AE672F" w:rsidRDefault="00466EDC" w:rsidP="00466EDC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3269BB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B31C2E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1F0F13ED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London Elite</w:t>
      </w:r>
    </w:p>
    <w:p w14:paraId="207C362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83216594</w:t>
      </w:r>
    </w:p>
    <w:p w14:paraId="58373656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20-76-90</w:t>
      </w:r>
    </w:p>
    <w:p w14:paraId="592C60D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Barclays</w:t>
      </w:r>
    </w:p>
    <w:p w14:paraId="168C5C58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>Please make sure that you enter your son’s name as the payment reference</w:t>
      </w:r>
    </w:p>
    <w:p w14:paraId="21BF6AF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47768AA0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29B0E54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>Staff Contact Details:</w:t>
      </w:r>
    </w:p>
    <w:p w14:paraId="0257D33F" w14:textId="77777777" w:rsidR="00466EDC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Daniel Szatkowski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15C9FC99" w14:textId="0DEE23A1" w:rsidR="004D2D7B" w:rsidRPr="00122E0E" w:rsidRDefault="00466EDC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hAnsi="Century Gothic" w:cs="Arial"/>
        </w:rPr>
        <w:t>Matt Williams</w:t>
      </w: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ab/>
      </w:r>
      <w:r w:rsidR="00122E0E">
        <w:rPr>
          <w:rFonts w:ascii="Century Gothic" w:hAnsi="Century Gothic" w:cs="Arial"/>
        </w:rPr>
        <w:tab/>
      </w:r>
      <w:r w:rsidR="00122E0E"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 xml:space="preserve">07961606483 </w:t>
      </w:r>
      <w:proofErr w:type="spellStart"/>
      <w:r>
        <w:rPr>
          <w:rFonts w:ascii="Century Gothic" w:hAnsi="Century Gothic" w:cs="Arial"/>
        </w:rPr>
        <w:t>matt@londonelite.clu</w:t>
      </w:r>
      <w:r w:rsidR="00122E0E">
        <w:rPr>
          <w:rFonts w:ascii="Century Gothic" w:hAnsi="Century Gothic" w:cs="Arial"/>
        </w:rPr>
        <w:t>b</w:t>
      </w:r>
      <w:proofErr w:type="spellEnd"/>
    </w:p>
    <w:sectPr w:rsidR="004D2D7B" w:rsidRPr="00122E0E" w:rsidSect="00897771">
      <w:headerReference w:type="default" r:id="rId7"/>
      <w:footerReference w:type="default" r:id="rId8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FEACBB" w14:textId="77777777" w:rsidR="00BC544A" w:rsidRDefault="00BC544A" w:rsidP="00A55276">
      <w:pPr>
        <w:spacing w:after="0" w:line="240" w:lineRule="auto"/>
      </w:pPr>
      <w:r>
        <w:separator/>
      </w:r>
    </w:p>
  </w:endnote>
  <w:endnote w:type="continuationSeparator" w:id="0">
    <w:p w14:paraId="11D81A92" w14:textId="77777777" w:rsidR="00BC544A" w:rsidRDefault="00BC544A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C2EED" w14:textId="0AFFAC8F" w:rsidR="00897771" w:rsidRDefault="00897771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rFonts w:ascii="Century Gothic" w:hAnsi="Century Gothic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78DFAB2" wp14:editId="7BB6C2DB">
              <wp:simplePos x="0" y="0"/>
              <wp:positionH relativeFrom="column">
                <wp:posOffset>-441960</wp:posOffset>
              </wp:positionH>
              <wp:positionV relativeFrom="paragraph">
                <wp:posOffset>122555</wp:posOffset>
              </wp:positionV>
              <wp:extent cx="771906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A4FB1E1" id="Straight Connector 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" strokecolor="#7f7f7f [1612]" strokeweight=".5pt">
              <v:stroke joinstyle="miter"/>
            </v:line>
          </w:pict>
        </mc:Fallback>
      </mc:AlternateContent>
    </w:r>
    <w:r w:rsidR="00A55276" w:rsidRPr="00A55276">
      <w:rPr>
        <w:rFonts w:ascii="Century Gothic" w:hAnsi="Century Gothic"/>
      </w:rPr>
      <w:tab/>
    </w:r>
  </w:p>
  <w:p w14:paraId="38251CED" w14:textId="415F95B9" w:rsidR="00A55276" w:rsidRPr="00897771" w:rsidRDefault="00A55276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26D4F58A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Account number: </w:t>
    </w:r>
    <w:r w:rsidR="00897771"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83216594, Sort code:  20-76-90</w:t>
    </w:r>
  </w:p>
  <w:p w14:paraId="52DC6FF2" w14:textId="0523CAF6" w:rsidR="00897771" w:rsidRPr="00897771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Contact: Daniel Szatkowski 0745</w:t>
    </w:r>
    <w:r w:rsidR="009E3613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14867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ab/>
    </w:r>
    <w:hyperlink r:id="rId1" w:history="1">
      <w:r w:rsidRPr="00897771">
        <w:rPr>
          <w:rStyle w:val="Hyperlink"/>
          <w:rFonts w:ascii="Century Gothic" w:eastAsia="Times New Roman" w:hAnsi="Century Gothic" w:cs="Arial"/>
          <w:color w:val="808080" w:themeColor="background1" w:themeShade="80"/>
          <w:sz w:val="18"/>
          <w:szCs w:val="18"/>
          <w:lang w:eastAsia="en-GB"/>
        </w:rPr>
        <w:t>szatkowski.daniel@gmail.com</w:t>
      </w:r>
    </w:hyperlink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</w:p>
  <w:p w14:paraId="192D3805" w14:textId="77777777" w:rsidR="00897771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</w:pPr>
  </w:p>
  <w:p w14:paraId="61B5BEE3" w14:textId="55BC9A86" w:rsidR="00466EDC" w:rsidRDefault="00A55276" w:rsidP="00466EDC">
    <w:pPr>
      <w:shd w:val="clear" w:color="auto" w:fill="FFFFFF"/>
      <w:spacing w:after="0" w:line="240" w:lineRule="auto"/>
      <w:jc w:val="center"/>
    </w:pPr>
    <w:r w:rsidRPr="00897771"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  <w:t>Page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|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begin"/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instrText xml:space="preserve"> PAGE   \* MERGEFORMAT </w:instrTex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separate"/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t>1</w:t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1B873D" w14:textId="77777777" w:rsidR="00BC544A" w:rsidRDefault="00BC544A" w:rsidP="00A55276">
      <w:pPr>
        <w:spacing w:after="0" w:line="240" w:lineRule="auto"/>
      </w:pPr>
      <w:r>
        <w:separator/>
      </w:r>
    </w:p>
  </w:footnote>
  <w:footnote w:type="continuationSeparator" w:id="0">
    <w:p w14:paraId="17CBEB39" w14:textId="77777777" w:rsidR="00BC544A" w:rsidRDefault="00BC544A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3FD144" w14:textId="1292EDF2" w:rsidR="00A55276" w:rsidRDefault="00A55276">
    <w:pPr>
      <w:pStyle w:val="Header"/>
    </w:pPr>
    <w:r>
      <w:tab/>
    </w:r>
    <w:r w:rsidR="00122E0E">
      <w:t xml:space="preserve">                        </w:t>
    </w:r>
    <w:r w:rsidR="00122E0E">
      <w:rPr>
        <w:noProof/>
      </w:rPr>
      <w:drawing>
        <wp:inline distT="0" distB="0" distL="0" distR="0" wp14:anchorId="33B3839D" wp14:editId="022DAB01">
          <wp:extent cx="1008812" cy="931955"/>
          <wp:effectExtent l="0" t="0" r="1270" b="1905"/>
          <wp:docPr id="1" name="Picture 1" descr="A picture containing room, food, mu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 white b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631" cy="936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2E0E">
      <w:t xml:space="preserve">  </w:t>
    </w:r>
  </w:p>
  <w:p w14:paraId="3FF6CD04" w14:textId="7A23E206" w:rsidR="00A55276" w:rsidRDefault="00A55276">
    <w:pPr>
      <w:pStyle w:val="Header"/>
    </w:pPr>
  </w:p>
  <w:p w14:paraId="4DA2FCA3" w14:textId="00C2C7D2" w:rsidR="00A55276" w:rsidRDefault="00A55276">
    <w:pPr>
      <w:pStyle w:val="Header"/>
    </w:pPr>
  </w:p>
  <w:p w14:paraId="4B786528" w14:textId="089443EB" w:rsidR="00A55276" w:rsidRDefault="00A55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QUAfyNDgywAAAA="/>
  </w:docVars>
  <w:rsids>
    <w:rsidRoot w:val="004558FD"/>
    <w:rsid w:val="000533BE"/>
    <w:rsid w:val="000E3D4F"/>
    <w:rsid w:val="00122E0E"/>
    <w:rsid w:val="001C1648"/>
    <w:rsid w:val="002407B2"/>
    <w:rsid w:val="002651CE"/>
    <w:rsid w:val="00285EA5"/>
    <w:rsid w:val="00336F94"/>
    <w:rsid w:val="00370B5B"/>
    <w:rsid w:val="003B0014"/>
    <w:rsid w:val="003B6CCA"/>
    <w:rsid w:val="003E7036"/>
    <w:rsid w:val="004558FD"/>
    <w:rsid w:val="00466EDC"/>
    <w:rsid w:val="004B6F92"/>
    <w:rsid w:val="004D2D7B"/>
    <w:rsid w:val="00534444"/>
    <w:rsid w:val="0057533B"/>
    <w:rsid w:val="005975AF"/>
    <w:rsid w:val="00616CDD"/>
    <w:rsid w:val="006F4115"/>
    <w:rsid w:val="00750CAE"/>
    <w:rsid w:val="007620C4"/>
    <w:rsid w:val="00776F54"/>
    <w:rsid w:val="008552E0"/>
    <w:rsid w:val="00897771"/>
    <w:rsid w:val="009219DA"/>
    <w:rsid w:val="00944549"/>
    <w:rsid w:val="00952C41"/>
    <w:rsid w:val="009E3613"/>
    <w:rsid w:val="00A155FC"/>
    <w:rsid w:val="00A24E47"/>
    <w:rsid w:val="00A55276"/>
    <w:rsid w:val="00AE672F"/>
    <w:rsid w:val="00B35CDA"/>
    <w:rsid w:val="00B360DD"/>
    <w:rsid w:val="00B610D4"/>
    <w:rsid w:val="00B72AB5"/>
    <w:rsid w:val="00BB2D3B"/>
    <w:rsid w:val="00BC544A"/>
    <w:rsid w:val="00BF5121"/>
    <w:rsid w:val="00C26518"/>
    <w:rsid w:val="00C37C4B"/>
    <w:rsid w:val="00C74DD7"/>
    <w:rsid w:val="00CE0837"/>
    <w:rsid w:val="00CE5271"/>
    <w:rsid w:val="00D056AF"/>
    <w:rsid w:val="00D536D2"/>
    <w:rsid w:val="00D5750F"/>
    <w:rsid w:val="00D62EE0"/>
    <w:rsid w:val="00E25E64"/>
    <w:rsid w:val="00F014D1"/>
    <w:rsid w:val="00F66713"/>
    <w:rsid w:val="00F9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04F6C"/>
  <w15:docId w15:val="{2239D948-0C0A-4717-B1F8-DE5A5BBB5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zatkowski.daniel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44</Words>
  <Characters>253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Chambers</dc:creator>
  <cp:lastModifiedBy>Daniel</cp:lastModifiedBy>
  <cp:revision>2</cp:revision>
  <dcterms:created xsi:type="dcterms:W3CDTF">2020-07-02T11:57:00Z</dcterms:created>
  <dcterms:modified xsi:type="dcterms:W3CDTF">2020-07-02T11:57:00Z</dcterms:modified>
</cp:coreProperties>
</file>